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67E00" w14:textId="77777777" w:rsidR="006D6DF5" w:rsidRDefault="00EE4FE0">
      <w:pPr>
        <w:pStyle w:val="Title"/>
      </w:pPr>
      <w:r>
        <w:t>Curriculum Vitae</w:t>
      </w:r>
    </w:p>
    <w:p w14:paraId="387C89D0" w14:textId="77777777" w:rsidR="006D6DF5" w:rsidRDefault="00EE4FE0">
      <w:pPr>
        <w:pStyle w:val="Heading1"/>
      </w:pPr>
      <w:bookmarkStart w:id="0" w:name="anish-shah"/>
      <w:r>
        <w:t>Anish Shah</w:t>
      </w:r>
      <w:bookmarkEnd w:id="0"/>
    </w:p>
    <w:p w14:paraId="1CBFBE4E" w14:textId="77777777" w:rsidR="006D6DF5" w:rsidRDefault="00EE4FE0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4</w:t>
      </w:r>
      <w:r w:rsidR="00513BF6">
        <w:t>.github.io</w:t>
      </w:r>
      <w:proofErr w:type="gramEnd"/>
    </w:p>
    <w:bookmarkEnd w:id="1"/>
    <w:p w14:paraId="02F467F1" w14:textId="77777777" w:rsidR="006D6DF5" w:rsidRDefault="00EE4FE0">
      <w:pPr>
        <w:pStyle w:val="BodyText"/>
      </w:pPr>
      <w:r>
        <w:t>Resident physician in internal medicine, with an interest in heart rate variability, epidemiology, biostatistics, and point-of-care ultrasonography.</w:t>
      </w:r>
    </w:p>
    <w:p w14:paraId="75444577" w14:textId="77777777" w:rsidR="006D6DF5" w:rsidRDefault="00EE4FE0">
      <w:pPr>
        <w:pStyle w:val="Heading2"/>
      </w:pPr>
      <w:bookmarkStart w:id="2" w:name="personal-information"/>
      <w:r>
        <w:t>Personal information</w:t>
      </w:r>
      <w:bookmarkEnd w:id="2"/>
    </w:p>
    <w:p w14:paraId="5729D9EC" w14:textId="77777777" w:rsidR="006D6DF5" w:rsidRDefault="00EE4FE0">
      <w:pPr>
        <w:pStyle w:val="Heading3"/>
      </w:pPr>
      <w:bookmarkStart w:id="3" w:name="physical-address"/>
      <w:r>
        <w:t>Physical address</w:t>
      </w:r>
      <w:bookmarkEnd w:id="3"/>
    </w:p>
    <w:p w14:paraId="7B9A0EAB" w14:textId="77777777" w:rsidR="006D6DF5" w:rsidRDefault="00EE4FE0">
      <w:pPr>
        <w:pStyle w:val="FirstParagraph"/>
      </w:pPr>
      <w:r>
        <w:rPr>
          <w:i/>
        </w:rPr>
        <w:t>Office</w:t>
      </w:r>
    </w:p>
    <w:p w14:paraId="6031B174" w14:textId="77777777" w:rsidR="006D6DF5" w:rsidRDefault="00EE4FE0">
      <w:pPr>
        <w:pStyle w:val="BodyText"/>
      </w:pPr>
      <w:r>
        <w:t>Emory University School of Medicine</w:t>
      </w:r>
      <w:r>
        <w:br/>
        <w:t>Department of Medicine</w:t>
      </w:r>
      <w:r>
        <w:br/>
        <w:t>164</w:t>
      </w:r>
      <w:r>
        <w:t>8 Pierce Drive NE</w:t>
      </w:r>
      <w:r>
        <w:br/>
        <w:t>Atlanta, GA 30307</w:t>
      </w:r>
    </w:p>
    <w:p w14:paraId="6D718861" w14:textId="77777777" w:rsidR="006D6DF5" w:rsidRDefault="00EE4FE0">
      <w:pPr>
        <w:pStyle w:val="BodyText"/>
      </w:pPr>
      <w:r>
        <w:rPr>
          <w:i/>
        </w:rPr>
        <w:t>Clinic</w:t>
      </w:r>
    </w:p>
    <w:p w14:paraId="3789D7E4" w14:textId="77777777" w:rsidR="006D6DF5" w:rsidRDefault="00EE4FE0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14:paraId="3E2C19F9" w14:textId="77777777" w:rsidR="006D6DF5" w:rsidRDefault="00EE4FE0">
      <w:pPr>
        <w:pStyle w:val="Heading3"/>
      </w:pPr>
      <w:bookmarkStart w:id="4" w:name="contact"/>
      <w:r>
        <w:t>Contact</w:t>
      </w:r>
      <w:bookmarkEnd w:id="4"/>
    </w:p>
    <w:p w14:paraId="3CED3E9F" w14:textId="77777777" w:rsidR="006D6DF5" w:rsidRDefault="00EE4FE0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14:paraId="74883971" w14:textId="77777777" w:rsidR="006D6DF5" w:rsidRDefault="00EE4FE0">
      <w:pPr>
        <w:pStyle w:val="BodyText"/>
      </w:pPr>
      <w:r>
        <w:rPr>
          <w:i/>
        </w:rPr>
        <w:t>Phone</w:t>
      </w:r>
      <w:r w:rsidR="00513BF6">
        <w:t xml:space="preserve"> 469-835-7606</w:t>
      </w:r>
    </w:p>
    <w:p w14:paraId="2910A288" w14:textId="77777777" w:rsidR="006D6DF5" w:rsidRDefault="00EE4FE0">
      <w:pPr>
        <w:pStyle w:val="BodyText"/>
      </w:pPr>
      <w:r>
        <w:rPr>
          <w:i/>
        </w:rPr>
        <w:t>Fax</w:t>
      </w:r>
      <w:r>
        <w:t xml:space="preserve"> 226-589-5000</w:t>
      </w:r>
    </w:p>
    <w:p w14:paraId="7E380642" w14:textId="77777777" w:rsidR="006D6DF5" w:rsidRDefault="00EE4FE0">
      <w:pPr>
        <w:pStyle w:val="Heading3"/>
      </w:pPr>
      <w:bookmarkStart w:id="5" w:name="citizenship"/>
      <w:r>
        <w:t>Citizenship</w:t>
      </w:r>
      <w:bookmarkEnd w:id="5"/>
    </w:p>
    <w:p w14:paraId="4654FD6C" w14:textId="77777777" w:rsidR="006D6DF5" w:rsidRDefault="00EE4FE0">
      <w:pPr>
        <w:pStyle w:val="FirstParagraph"/>
      </w:pPr>
      <w:r>
        <w:t>United States of America</w:t>
      </w:r>
    </w:p>
    <w:p w14:paraId="458B045B" w14:textId="77777777" w:rsidR="006D6DF5" w:rsidRDefault="00EE4FE0">
      <w:pPr>
        <w:pStyle w:val="Heading2"/>
      </w:pPr>
      <w:bookmarkStart w:id="6" w:name="training"/>
      <w:r>
        <w:t>Training</w:t>
      </w:r>
      <w:bookmarkEnd w:id="6"/>
    </w:p>
    <w:p w14:paraId="0132F506" w14:textId="77777777" w:rsidR="006D6DF5" w:rsidRDefault="00EE4FE0">
      <w:pPr>
        <w:pStyle w:val="Heading3"/>
      </w:pPr>
      <w:bookmarkStart w:id="7" w:name="education"/>
      <w:r>
        <w:t>Education</w:t>
      </w:r>
      <w:bookmarkEnd w:id="7"/>
    </w:p>
    <w:p w14:paraId="1AEE921E" w14:textId="77777777" w:rsidR="006D6DF5" w:rsidRDefault="00EE4FE0">
      <w:pPr>
        <w:pStyle w:val="FirstParagraph"/>
      </w:pPr>
      <w:r>
        <w:rPr>
          <w:rStyle w:val="VerbatimChar"/>
        </w:rPr>
        <w:t>2007-2011</w:t>
      </w:r>
      <w:r>
        <w:br/>
        <w:t xml:space="preserve">Emory University College </w:t>
      </w:r>
      <w:r>
        <w:t>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14:paraId="4D683F72" w14:textId="77777777" w:rsidR="006D6DF5" w:rsidRDefault="00EE4FE0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14:paraId="3356E6BF" w14:textId="77777777" w:rsidR="006D6DF5" w:rsidRDefault="00EE4FE0">
      <w:pPr>
        <w:pStyle w:val="Heading3"/>
      </w:pPr>
      <w:bookmarkStart w:id="8" w:name="postgraduate-training"/>
      <w:r>
        <w:lastRenderedPageBreak/>
        <w:t>Postgraduate training</w:t>
      </w:r>
      <w:bookmarkEnd w:id="8"/>
    </w:p>
    <w:p w14:paraId="27DF05F4" w14:textId="77777777" w:rsidR="006D6DF5" w:rsidRDefault="00EE4FE0">
      <w:pPr>
        <w:pStyle w:val="FirstParagraph"/>
      </w:pPr>
      <w:r>
        <w:rPr>
          <w:rStyle w:val="VerbatimChar"/>
        </w:rPr>
        <w:t>2016-2019</w:t>
      </w:r>
      <w:r>
        <w:br/>
        <w:t xml:space="preserve">Emory University </w:t>
      </w:r>
      <w:r>
        <w:t>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14:paraId="31F42FF1" w14:textId="77777777" w:rsidR="006D6DF5" w:rsidRDefault="00EE4FE0">
      <w:pPr>
        <w:pStyle w:val="Heading3"/>
      </w:pPr>
      <w:bookmarkStart w:id="9" w:name="licensure-and-boards"/>
      <w:r>
        <w:t>Licensure and Boards</w:t>
      </w:r>
      <w:bookmarkEnd w:id="9"/>
    </w:p>
    <w:p w14:paraId="7FE00345" w14:textId="77777777" w:rsidR="006D6DF5" w:rsidRDefault="00EE4FE0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14:paraId="4FEA5C49" w14:textId="77777777" w:rsidR="006D6DF5" w:rsidRDefault="00EE4FE0">
      <w:pPr>
        <w:pStyle w:val="Heading2"/>
      </w:pPr>
      <w:bookmarkStart w:id="10" w:name="teaching"/>
      <w:r>
        <w:t>Teaching</w:t>
      </w:r>
      <w:bookmarkEnd w:id="10"/>
    </w:p>
    <w:p w14:paraId="6CE33DD9" w14:textId="77777777" w:rsidR="006D6DF5" w:rsidRDefault="00EE4FE0">
      <w:pPr>
        <w:pStyle w:val="Heading3"/>
      </w:pPr>
      <w:bookmarkStart w:id="11" w:name="undergraduate"/>
      <w:r>
        <w:t>Undergraduate</w:t>
      </w:r>
      <w:bookmarkEnd w:id="11"/>
    </w:p>
    <w:p w14:paraId="64C8AC29" w14:textId="77777777" w:rsidR="006D6DF5" w:rsidRDefault="00EE4FE0">
      <w:pPr>
        <w:pStyle w:val="FirstParagraph"/>
      </w:pPr>
      <w:r>
        <w:rPr>
          <w:rStyle w:val="VerbatimChar"/>
        </w:rPr>
        <w:t>2010</w:t>
      </w:r>
      <w:r>
        <w:br/>
        <w:t>Emory University College of</w:t>
      </w:r>
      <w:r>
        <w:t xml:space="preserve">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14:paraId="01818454" w14:textId="77777777" w:rsidR="006D6DF5" w:rsidRDefault="00EE4FE0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14:paraId="60BE3F6A" w14:textId="77777777" w:rsidR="006D6DF5" w:rsidRDefault="00EE4FE0">
      <w:pPr>
        <w:pStyle w:val="Heading3"/>
      </w:pPr>
      <w:bookmarkStart w:id="12" w:name="medical-student"/>
      <w:r>
        <w:t>Medical Student</w:t>
      </w:r>
      <w:bookmarkEnd w:id="12"/>
    </w:p>
    <w:p w14:paraId="7D93A87C" w14:textId="77777777" w:rsidR="006D6DF5" w:rsidRDefault="00EE4FE0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14:paraId="24B3A6B1" w14:textId="77777777" w:rsidR="006D6DF5" w:rsidRDefault="00EE4FE0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14:paraId="1B0EA1B4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14:paraId="1B5E4238" w14:textId="77777777" w:rsidR="006D6DF5" w:rsidRDefault="00EE4FE0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J</w:t>
      </w:r>
      <w:r>
        <w:t>. Willis Hurst Internal Medicine Residency Program</w:t>
      </w:r>
      <w:r>
        <w:br/>
      </w:r>
      <w:r>
        <w:rPr>
          <w:i/>
        </w:rPr>
        <w:t>Senior Resident</w:t>
      </w:r>
    </w:p>
    <w:p w14:paraId="0A1F314B" w14:textId="77777777" w:rsidR="006D6DF5" w:rsidRDefault="00EE4FE0">
      <w:pPr>
        <w:pStyle w:val="Heading3"/>
      </w:pPr>
      <w:bookmarkStart w:id="13" w:name="medical-resident"/>
      <w:r>
        <w:t>Medical resident</w:t>
      </w:r>
      <w:bookmarkEnd w:id="13"/>
    </w:p>
    <w:p w14:paraId="69B2C0A4" w14:textId="77777777" w:rsidR="006D6DF5" w:rsidRDefault="00EE4FE0">
      <w:pPr>
        <w:pStyle w:val="FirstParagraph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14:paraId="09954ED7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14:paraId="3FFE39DD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  <w:t>Emory University Scho</w:t>
      </w:r>
      <w:r>
        <w:t>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14:paraId="16FEB020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 xml:space="preserve">J. Willis Hurst Internal </w:t>
      </w:r>
      <w:r>
        <w:t>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14:paraId="43B77120" w14:textId="77777777" w:rsidR="006D6DF5" w:rsidRDefault="00EE4FE0">
      <w:pPr>
        <w:pStyle w:val="Heading3"/>
      </w:pPr>
      <w:bookmarkStart w:id="14" w:name="faculty"/>
      <w:r>
        <w:t>Faculty</w:t>
      </w:r>
      <w:bookmarkEnd w:id="14"/>
    </w:p>
    <w:p w14:paraId="6F7BA69F" w14:textId="77777777" w:rsidR="006D6DF5" w:rsidRDefault="00EE4FE0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14:paraId="75B42555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  <w:t>Southe</w:t>
      </w:r>
      <w:r>
        <w:t>rn Hospital Medicine Conference</w:t>
      </w:r>
      <w:r>
        <w:br/>
      </w:r>
      <w:r>
        <w:rPr>
          <w:i/>
        </w:rPr>
        <w:t>Ultrasound Workshop: Cardiac, IVC, Lung, Abdominal Views</w:t>
      </w:r>
    </w:p>
    <w:p w14:paraId="1B092C96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14:paraId="4A002FF6" w14:textId="77777777" w:rsidR="006D6DF5" w:rsidRDefault="00EE4FE0">
      <w:pPr>
        <w:pStyle w:val="Heading3"/>
      </w:pPr>
      <w:bookmarkStart w:id="15" w:name="other"/>
      <w:r>
        <w:t>Other</w:t>
      </w:r>
      <w:bookmarkEnd w:id="15"/>
    </w:p>
    <w:p w14:paraId="043CD66C" w14:textId="77777777" w:rsidR="006D6DF5" w:rsidRDefault="00EE4FE0">
      <w:pPr>
        <w:pStyle w:val="FirstParagraph"/>
      </w:pPr>
      <w:r>
        <w:rPr>
          <w:rStyle w:val="VerbatimChar"/>
        </w:rPr>
        <w:t>2017-2019</w:t>
      </w:r>
      <w:r>
        <w:br/>
        <w:t>Emory University School of Medi</w:t>
      </w:r>
      <w:r>
        <w:t>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14:paraId="2CFAAFD9" w14:textId="77777777" w:rsidR="006D6DF5" w:rsidRDefault="00EE4FE0">
      <w:pPr>
        <w:pStyle w:val="Heading3"/>
      </w:pPr>
      <w:bookmarkStart w:id="16" w:name="supervisory-roles"/>
      <w:r>
        <w:lastRenderedPageBreak/>
        <w:t>Supervisory Roles</w:t>
      </w:r>
      <w:bookmarkEnd w:id="16"/>
    </w:p>
    <w:p w14:paraId="2838DDAB" w14:textId="77777777" w:rsidR="006D6DF5" w:rsidRDefault="00EE4FE0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l 2018</w:t>
      </w:r>
      <w:r>
        <w:br/>
        <w:t>Hugo Cavalia, M4 - July 2018</w:t>
      </w:r>
      <w:r>
        <w:br/>
        <w:t>B</w:t>
      </w:r>
      <w:r>
        <w:t>rian Mott, M3 - August 2018</w:t>
      </w:r>
      <w:r>
        <w:br/>
        <w:t>Anna Coronata, M3 - December 2018</w:t>
      </w:r>
      <w:r>
        <w:br/>
        <w:t>Eli Mlaver, M3 - December 2018</w:t>
      </w:r>
    </w:p>
    <w:p w14:paraId="289CA7B0" w14:textId="77777777" w:rsidR="006D6DF5" w:rsidRDefault="00EE4FE0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>Kate Measom - April 2018</w:t>
      </w:r>
      <w:r>
        <w:br/>
        <w:t>Kevin Luk - August 2018</w:t>
      </w:r>
      <w:r>
        <w:br/>
        <w:t>Eric Yao - Augus</w:t>
      </w:r>
      <w:r>
        <w:t>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</w:p>
    <w:p w14:paraId="1CD9D81E" w14:textId="77777777" w:rsidR="006D6DF5" w:rsidRDefault="00EE4FE0">
      <w:pPr>
        <w:pStyle w:val="Heading2"/>
      </w:pPr>
      <w:bookmarkStart w:id="17" w:name="professional-memberships"/>
      <w:r>
        <w:t>Professional Memberships</w:t>
      </w:r>
      <w:bookmarkEnd w:id="17"/>
    </w:p>
    <w:p w14:paraId="6C44ADD2" w14:textId="77777777" w:rsidR="006D6DF5" w:rsidRDefault="00EE4FE0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</w:t>
      </w:r>
      <w:r>
        <w:br/>
        <w:t>American Medical Association</w:t>
      </w:r>
      <w:r>
        <w:br/>
      </w:r>
      <w:r>
        <w:rPr>
          <w:rStyle w:val="VerbatimChar"/>
        </w:rPr>
        <w:t>2012-</w:t>
      </w:r>
      <w:r>
        <w:br/>
        <w:t>American Colleg</w:t>
      </w:r>
      <w:r>
        <w:t>e of Physicians</w:t>
      </w:r>
      <w:r>
        <w:br/>
      </w:r>
      <w:r>
        <w:rPr>
          <w:rStyle w:val="VerbatimChar"/>
        </w:rPr>
        <w:t>2018-</w:t>
      </w:r>
      <w:r>
        <w:br/>
        <w:t>American Heart Association</w:t>
      </w:r>
    </w:p>
    <w:p w14:paraId="21CD309A" w14:textId="77777777" w:rsidR="006D6DF5" w:rsidRDefault="00EE4FE0">
      <w:pPr>
        <w:pStyle w:val="Heading2"/>
      </w:pPr>
      <w:bookmarkStart w:id="18" w:name="honors-and-awards"/>
      <w:r>
        <w:t>Honors and Awards</w:t>
      </w:r>
      <w:bookmarkEnd w:id="18"/>
    </w:p>
    <w:p w14:paraId="57CE3938" w14:textId="77777777" w:rsidR="006D6DF5" w:rsidRDefault="00EE4FE0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</w:t>
      </w:r>
      <w:r>
        <w:t>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lastRenderedPageBreak/>
        <w:t>2017</w:t>
      </w:r>
      <w:r>
        <w:br/>
        <w:t>Doctor’s Dilemma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</w:t>
      </w:r>
    </w:p>
    <w:p w14:paraId="1D75F8CE" w14:textId="77777777" w:rsidR="006D6DF5" w:rsidRDefault="00EE4FE0">
      <w:pPr>
        <w:pStyle w:val="Heading2"/>
      </w:pPr>
      <w:bookmarkStart w:id="19" w:name="skills"/>
      <w:r>
        <w:t>Skills</w:t>
      </w:r>
      <w:bookmarkEnd w:id="19"/>
    </w:p>
    <w:p w14:paraId="51D6BA0C" w14:textId="77777777" w:rsidR="006D6DF5" w:rsidRDefault="00EE4FE0">
      <w:pPr>
        <w:pStyle w:val="Heading3"/>
      </w:pPr>
      <w:bookmarkStart w:id="20" w:name="languages-spoken"/>
      <w:r>
        <w:t>Language</w:t>
      </w:r>
      <w:r>
        <w:t>s spoken</w:t>
      </w:r>
      <w:bookmarkEnd w:id="20"/>
    </w:p>
    <w:p w14:paraId="35AC3594" w14:textId="77777777" w:rsidR="006D6DF5" w:rsidRDefault="00EE4FE0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14:paraId="2A9032BA" w14:textId="77777777" w:rsidR="006D6DF5" w:rsidRDefault="00EE4FE0">
      <w:pPr>
        <w:pStyle w:val="Heading3"/>
      </w:pPr>
      <w:bookmarkStart w:id="21" w:name="technical-skills"/>
      <w:r>
        <w:t>Technical skills</w:t>
      </w:r>
      <w:bookmarkEnd w:id="21"/>
    </w:p>
    <w:p w14:paraId="78F6D9BE" w14:textId="77777777" w:rsidR="006D6DF5" w:rsidRDefault="00EE4FE0">
      <w:pPr>
        <w:pStyle w:val="FirstParagraph"/>
      </w:pPr>
      <w:r>
        <w:t>R</w:t>
      </w:r>
      <w:r>
        <w:br/>
        <w:t>RStudio</w:t>
      </w:r>
      <w:r>
        <w:br/>
        <w:t>PERL</w:t>
      </w:r>
      <w:r>
        <w:br/>
        <w:t>C++</w:t>
      </w:r>
      <w:r>
        <w:br/>
        <w:t>Vim</w:t>
      </w:r>
      <w:r>
        <w:br/>
        <w:t>Markdown</w:t>
      </w:r>
    </w:p>
    <w:p w14:paraId="310C3580" w14:textId="77777777" w:rsidR="006D6DF5" w:rsidRDefault="00EE4FE0">
      <w:pPr>
        <w:pStyle w:val="Heading3"/>
      </w:pPr>
      <w:bookmarkStart w:id="22" w:name="certifications"/>
      <w:r>
        <w:t>Certifications</w:t>
      </w:r>
      <w:bookmarkEnd w:id="22"/>
    </w:p>
    <w:p w14:paraId="3C6D437F" w14:textId="77777777" w:rsidR="006D6DF5" w:rsidRDefault="00EE4FE0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</w:t>
      </w:r>
      <w:r>
        <w:br/>
        <w:t>ACLS</w:t>
      </w:r>
      <w:r>
        <w:br/>
      </w:r>
      <w:r>
        <w:rPr>
          <w:rStyle w:val="VerbatimChar"/>
        </w:rPr>
        <w:t>2015—</w:t>
      </w:r>
      <w:r>
        <w:br/>
        <w:t>PADI Open Water Diver</w:t>
      </w:r>
      <w:r>
        <w:br/>
      </w:r>
      <w:r>
        <w:rPr>
          <w:rStyle w:val="VerbatimChar"/>
        </w:rPr>
        <w:t>2016—</w:t>
      </w:r>
      <w:r>
        <w:br/>
        <w:t>Wilderness First Responder</w:t>
      </w:r>
      <w:r>
        <w:br/>
      </w:r>
      <w:r>
        <w:rPr>
          <w:rStyle w:val="VerbatimChar"/>
        </w:rPr>
        <w:t>2017—</w:t>
      </w:r>
      <w:r>
        <w:br/>
        <w:t>ASA 101 Basic Keelboat</w:t>
      </w:r>
    </w:p>
    <w:p w14:paraId="46C32A5D" w14:textId="77777777" w:rsidR="006D6DF5" w:rsidRDefault="00EE4FE0">
      <w:pPr>
        <w:pStyle w:val="Heading2"/>
      </w:pPr>
      <w:bookmarkStart w:id="23" w:name="conferences"/>
      <w:r>
        <w:t>Conferences</w:t>
      </w:r>
      <w:bookmarkEnd w:id="23"/>
    </w:p>
    <w:p w14:paraId="483D19B6" w14:textId="77777777" w:rsidR="006D6DF5" w:rsidRDefault="00EE4FE0">
      <w:pPr>
        <w:pStyle w:val="Heading3"/>
      </w:pPr>
      <w:bookmarkStart w:id="24" w:name="institutional"/>
      <w:r>
        <w:t>Institutional</w:t>
      </w:r>
      <w:bookmarkEnd w:id="24"/>
    </w:p>
    <w:p w14:paraId="6B10327B" w14:textId="77777777" w:rsidR="006D6DF5" w:rsidRDefault="00EE4FE0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14:paraId="676D90F1" w14:textId="77777777" w:rsidR="006D6DF5" w:rsidRDefault="00EE4FE0">
      <w:pPr>
        <w:pStyle w:val="BodyText"/>
      </w:pPr>
      <w:r>
        <w:rPr>
          <w:rStyle w:val="VerbatimChar"/>
        </w:rPr>
        <w:lastRenderedPageBreak/>
        <w:t>2016</w:t>
      </w:r>
      <w:r>
        <w:br/>
      </w:r>
      <w:r>
        <w:rPr>
          <w:i/>
        </w:rPr>
        <w:t>Long-Term Outc</w:t>
      </w:r>
      <w:r>
        <w:rPr>
          <w:i/>
        </w:rPr>
        <w:t>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cine Research Symposium, 1st Place</w:t>
      </w:r>
      <w:r>
        <w:br/>
        <w:t>Temple, Texas</w:t>
      </w:r>
    </w:p>
    <w:p w14:paraId="715E5BEB" w14:textId="77777777" w:rsidR="006D6DF5" w:rsidRDefault="00EE4FE0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</w:t>
      </w:r>
      <w:r>
        <w:rPr>
          <w:i/>
        </w:rPr>
        <w:t xml:space="preserve">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 Research Day</w:t>
      </w:r>
      <w:r>
        <w:br/>
        <w:t>Temple, Texas</w:t>
      </w:r>
    </w:p>
    <w:p w14:paraId="4BF93590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</w:t>
      </w:r>
      <w:r>
        <w:rPr>
          <w:i/>
        </w:rPr>
        <w:t>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14:paraId="3288C46F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 xml:space="preserve">Birju Rao </w:t>
      </w:r>
      <w:r>
        <w:t xml:space="preserve">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14:paraId="43E4981D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</w:t>
      </w:r>
      <w:r>
        <w:t xml:space="preserve">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14:paraId="33AC5672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 xml:space="preserve">Mr. William E. Booth and Dr. James </w:t>
      </w:r>
      <w:r>
        <w:t>Zaidan Grady Resident Research Day</w:t>
      </w:r>
      <w:r>
        <w:br/>
        <w:t>Atlanta, Georgia</w:t>
      </w:r>
    </w:p>
    <w:p w14:paraId="757D18F2" w14:textId="77777777" w:rsidR="006D6DF5" w:rsidRDefault="00EE4FE0">
      <w:pPr>
        <w:pStyle w:val="Heading3"/>
      </w:pPr>
      <w:bookmarkStart w:id="25" w:name="regional"/>
      <w:r>
        <w:t>Regional</w:t>
      </w:r>
      <w:bookmarkEnd w:id="25"/>
    </w:p>
    <w:p w14:paraId="5B32EB55" w14:textId="77777777" w:rsidR="006D6DF5" w:rsidRDefault="00EE4FE0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 xml:space="preserve">Influence of the Acoustic Parameter of Pitch on Emotion and Focus Location in </w:t>
      </w:r>
      <w:r>
        <w:rPr>
          <w:i/>
        </w:rPr>
        <w:lastRenderedPageBreak/>
        <w:t>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 xml:space="preserve">Great Lakes Expo for </w:t>
      </w:r>
      <w:r>
        <w:t>Experimental and Formal Undergraduate Linguistics, Michigan State University, East Lansing, Michigan</w:t>
      </w:r>
    </w:p>
    <w:p w14:paraId="4B7AF99D" w14:textId="77777777" w:rsidR="006D6DF5" w:rsidRDefault="00EE4FE0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hapter Conference</w:t>
      </w:r>
    </w:p>
    <w:p w14:paraId="47C6DECA" w14:textId="77777777" w:rsidR="006D6DF5" w:rsidRDefault="00EE4FE0">
      <w:pPr>
        <w:pStyle w:val="BodyText"/>
      </w:pPr>
      <w:r>
        <w:rPr>
          <w:rStyle w:val="VerbatimChar"/>
        </w:rPr>
        <w:t>201</w:t>
      </w:r>
      <w:r>
        <w:rPr>
          <w:rStyle w:val="VerbatimChar"/>
        </w:rPr>
        <w:t>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14:paraId="335DD4A8" w14:textId="77777777" w:rsidR="006D6DF5" w:rsidRDefault="00EE4FE0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</w:t>
      </w:r>
      <w:r>
        <w:rPr>
          <w:i/>
        </w:rPr>
        <w:t>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14:paraId="31B412BD" w14:textId="77777777" w:rsidR="006D6DF5" w:rsidRDefault="00EE4FE0">
      <w:pPr>
        <w:pStyle w:val="Heading3"/>
      </w:pPr>
      <w:bookmarkStart w:id="26" w:name="national"/>
      <w:r>
        <w:t>National</w:t>
      </w:r>
      <w:bookmarkEnd w:id="26"/>
    </w:p>
    <w:p w14:paraId="643FB11A" w14:textId="77777777" w:rsidR="006D6DF5" w:rsidRDefault="00EE4FE0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</w:t>
      </w:r>
      <w:r>
        <w:rPr>
          <w:i/>
        </w:rPr>
        <w:t>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14:paraId="7A7A277B" w14:textId="77777777" w:rsidR="006D6DF5" w:rsidRDefault="00EE4FE0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 xml:space="preserve">Long-Term Outcomes of Newborns with Necrotizing Enterocolitis: </w:t>
      </w:r>
      <w:r>
        <w:rPr>
          <w:i/>
        </w:rPr>
        <w:t>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14:paraId="3B498F3F" w14:textId="77777777" w:rsidR="006D6DF5" w:rsidRDefault="00EE4FE0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</w:r>
      <w:r>
        <w:lastRenderedPageBreak/>
        <w:t>American Heart Ass</w:t>
      </w:r>
      <w:r>
        <w:t>ociation Scientific Sessions</w:t>
      </w:r>
      <w:r>
        <w:br/>
        <w:t>Chicago, Illinois</w:t>
      </w:r>
    </w:p>
    <w:p w14:paraId="10093D94" w14:textId="77777777" w:rsidR="006D6DF5" w:rsidRDefault="00EE4FE0">
      <w:pPr>
        <w:pStyle w:val="Heading2"/>
      </w:pPr>
      <w:bookmarkStart w:id="27" w:name="research"/>
      <w:r>
        <w:t>Research</w:t>
      </w:r>
      <w:bookmarkEnd w:id="27"/>
    </w:p>
    <w:p w14:paraId="12E18222" w14:textId="77777777" w:rsidR="006D6DF5" w:rsidRDefault="00EE4FE0">
      <w:pPr>
        <w:pStyle w:val="Heading3"/>
      </w:pPr>
      <w:bookmarkStart w:id="28" w:name="works-in-progress"/>
      <w:bookmarkStart w:id="29" w:name="_GoBack"/>
      <w:bookmarkEnd w:id="29"/>
      <w:r>
        <w:t>Works in progress</w:t>
      </w:r>
      <w:bookmarkEnd w:id="28"/>
    </w:p>
    <w:p w14:paraId="704A1FD3" w14:textId="77777777" w:rsidR="006D6DF5" w:rsidRDefault="00EE4FE0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Canadian Asso</w:t>
      </w:r>
      <w:r>
        <w:t>ciation of Pediatric Surgery Edition of the Journal of Pediatric Surgery, May 2017 [accepted]</w:t>
      </w:r>
    </w:p>
    <w:p w14:paraId="66B3DACF" w14:textId="77777777" w:rsidR="006D6DF5" w:rsidRDefault="00EE4FE0">
      <w:pPr>
        <w:pStyle w:val="BodyText"/>
      </w:pPr>
      <w:r>
        <w:rPr>
          <w:b/>
        </w:rPr>
        <w:t>Shah, AS</w:t>
      </w:r>
      <w:r>
        <w:t>, Lampert R, Goldberg, J, Bremner, JD, Vaccarino, V, Shah, AJ. ““Circadian Changes in Heart Rate Variability Predict Abnormal Myocardial Perfusion”. [subm</w:t>
      </w:r>
      <w:r>
        <w:t>itted]</w:t>
      </w:r>
    </w:p>
    <w:p w14:paraId="1CDE2C77" w14:textId="77777777" w:rsidR="006D6DF5" w:rsidRDefault="00EE4FE0">
      <w:pPr>
        <w:pStyle w:val="BodyText"/>
      </w:pPr>
      <w:r>
        <w:rPr>
          <w:b/>
        </w:rPr>
        <w:t>Shah, AS</w:t>
      </w:r>
      <w:r>
        <w:t>, Alvaro, A, Whitsel, E, Vaccarino, V, Shah, AJ. “Heart Rate Variability and Psychosocial States: an Atherosclerosis Risk In Communities study”. Atherosclerosis Risk In Communities Publications Committee, October 2017. [proposal accepted]</w:t>
      </w:r>
    </w:p>
    <w:p w14:paraId="125C8EF9" w14:textId="77777777" w:rsidR="006D6DF5" w:rsidRDefault="00EE4FE0">
      <w:pPr>
        <w:pStyle w:val="BodyText"/>
      </w:pPr>
      <w:r>
        <w:rPr>
          <w:b/>
        </w:rPr>
        <w:t>Sh</w:t>
      </w:r>
      <w:r>
        <w:rPr>
          <w:b/>
        </w:rPr>
        <w:t>ah, AS</w:t>
      </w:r>
      <w:r>
        <w:t>, Clements, SD. “Nocardioma: neuroendocrine hyperplasia as a response to pulmonary nocardiosis”. Annals of Internal Medicine. [submitted]</w:t>
      </w:r>
    </w:p>
    <w:p w14:paraId="03E5B3B6" w14:textId="77777777" w:rsidR="006D6DF5" w:rsidRDefault="00EE4FE0">
      <w:pPr>
        <w:pStyle w:val="BodyText"/>
      </w:pPr>
      <w:r>
        <w:rPr>
          <w:b/>
        </w:rPr>
        <w:t>Shah, AS</w:t>
      </w:r>
      <w:r>
        <w:t>, Evans, M, Akbashev, M. “</w:t>
      </w:r>
      <w:r>
        <w:t>Point-Of-Care Ultrasonography Utility in Resident Learning and Clinical Decision Making”. Institutional Review Board, Emory University, Atlanta, Georgia, March, 2018. [IRB approval granted]</w:t>
      </w:r>
    </w:p>
    <w:p w14:paraId="1E2C0B03" w14:textId="77777777" w:rsidR="006D6DF5" w:rsidRDefault="00EE4FE0">
      <w:pPr>
        <w:pStyle w:val="BodyText"/>
      </w:pPr>
      <w:r>
        <w:rPr>
          <w:b/>
        </w:rPr>
        <w:t>Shah, AS</w:t>
      </w:r>
      <w:r>
        <w:t>, Park, J, Mehta, PK, Shah, AJ, Quyyumi, AA, Vaccarino, V,</w:t>
      </w:r>
      <w:r>
        <w:t xml:space="preserve"> Marvar, P. “Brain-Heart Interactions in Stress and Anxiety Related Disorders: Implications for Increased Cardiovascular Disease Risk”. Hypertension. [invited review article]</w:t>
      </w:r>
    </w:p>
    <w:p w14:paraId="1AAF26EB" w14:textId="77777777" w:rsidR="006D6DF5" w:rsidRDefault="00EE4FE0">
      <w:pPr>
        <w:pStyle w:val="Heading3"/>
      </w:pPr>
      <w:bookmarkStart w:id="30" w:name="published-abstracts"/>
      <w:r>
        <w:t>Published abstracts</w:t>
      </w:r>
      <w:bookmarkEnd w:id="30"/>
    </w:p>
    <w:p w14:paraId="4C74BB05" w14:textId="77777777" w:rsidR="006D6DF5" w:rsidRDefault="00EE4FE0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sis for Cys</w:t>
      </w:r>
      <w:r>
        <w:t>tic Fibrosis Related Diabetes”. National Institute of Diabetes and Digestive and Kidney Diseases Medical Student Research Symposium at Vanderbilt University, Nashville, Tennessee.</w:t>
      </w:r>
    </w:p>
    <w:p w14:paraId="35378AC1" w14:textId="77777777" w:rsidR="006D6DF5" w:rsidRDefault="00EE4FE0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Mallett, L, Perger, LP. “Long-Term Outcom</w:t>
      </w:r>
      <w:r>
        <w:t>es of Newborns with Necrotizing Enterocolitis: a retrospective matched cohort study”. Annual Meeting of the Canadian Association of Pediatric Surgery Conference.</w:t>
      </w:r>
    </w:p>
    <w:p w14:paraId="2ED2E315" w14:textId="77777777" w:rsidR="006D6DF5" w:rsidRDefault="00EE4FE0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</w:t>
      </w:r>
      <w:r>
        <w:t>asia, and breast cancer”. Southern Hospital Medicine Conference, New Orleans, Louisiana.</w:t>
      </w:r>
    </w:p>
    <w:p w14:paraId="6B5E75B7" w14:textId="77777777" w:rsidR="006D6DF5" w:rsidRDefault="00EE4FE0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tion.</w:t>
      </w:r>
    </w:p>
    <w:p w14:paraId="21D6EC90" w14:textId="77777777" w:rsidR="006D6DF5" w:rsidRDefault="00EE4FE0">
      <w:pPr>
        <w:pStyle w:val="Heading2"/>
      </w:pPr>
      <w:bookmarkStart w:id="31" w:name="references"/>
      <w:r>
        <w:t>Refer</w:t>
      </w:r>
      <w:r>
        <w:t>ences</w:t>
      </w:r>
      <w:bookmarkEnd w:id="31"/>
    </w:p>
    <w:p w14:paraId="4D3E062F" w14:textId="77777777" w:rsidR="006D6DF5" w:rsidRDefault="00EE4FE0">
      <w:pPr>
        <w:pStyle w:val="Heading3"/>
      </w:pPr>
      <w:bookmarkStart w:id="32" w:name="academic"/>
      <w:r>
        <w:t>Academic</w:t>
      </w:r>
      <w:bookmarkEnd w:id="32"/>
    </w:p>
    <w:p w14:paraId="5F8029EA" w14:textId="77777777" w:rsidR="006D6DF5" w:rsidRDefault="00EE4FE0">
      <w:pPr>
        <w:pStyle w:val="FirstParagraph"/>
      </w:pPr>
      <w:r>
        <w:t>Furnished upon request.</w:t>
      </w:r>
    </w:p>
    <w:p w14:paraId="52D4E4FA" w14:textId="77777777" w:rsidR="006D6DF5" w:rsidRDefault="00EE4FE0">
      <w:pPr>
        <w:pStyle w:val="Heading3"/>
      </w:pPr>
      <w:bookmarkStart w:id="33" w:name="clinical"/>
      <w:r>
        <w:t>Clinical</w:t>
      </w:r>
      <w:bookmarkEnd w:id="33"/>
    </w:p>
    <w:p w14:paraId="4C612509" w14:textId="77777777" w:rsidR="006D6DF5" w:rsidRDefault="00513BF6">
      <w:pPr>
        <w:pStyle w:val="FirstParagraph"/>
      </w:pPr>
      <w:r>
        <w:t>Furnished upon request</w:t>
      </w:r>
    </w:p>
    <w:p w14:paraId="45D6986B" w14:textId="77777777" w:rsidR="006D6DF5" w:rsidRDefault="00EE4FE0">
      <w:pPr>
        <w:pStyle w:val="Heading3"/>
      </w:pPr>
      <w:bookmarkStart w:id="34" w:name="ultrasonography"/>
      <w:r>
        <w:t>Ultrasonography</w:t>
      </w:r>
      <w:bookmarkEnd w:id="34"/>
    </w:p>
    <w:p w14:paraId="54A22C05" w14:textId="4E4BE175" w:rsidR="006D6DF5" w:rsidRDefault="00513BF6">
      <w:pPr>
        <w:pStyle w:val="BodyText"/>
      </w:pPr>
      <w:r>
        <w:t>Furnished upon request</w:t>
      </w:r>
    </w:p>
    <w:sectPr w:rsidR="006D6D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8ED70" w14:textId="77777777" w:rsidR="00EE4FE0" w:rsidRDefault="00EE4FE0">
      <w:pPr>
        <w:spacing w:after="0" w:line="240" w:lineRule="auto"/>
      </w:pPr>
      <w:r>
        <w:separator/>
      </w:r>
    </w:p>
  </w:endnote>
  <w:endnote w:type="continuationSeparator" w:id="0">
    <w:p w14:paraId="3A332C58" w14:textId="77777777" w:rsidR="00EE4FE0" w:rsidRDefault="00EE4F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1F0BB" w14:textId="77777777" w:rsidR="00EE4FE0" w:rsidRDefault="00EE4FE0">
      <w:r>
        <w:separator/>
      </w:r>
    </w:p>
  </w:footnote>
  <w:footnote w:type="continuationSeparator" w:id="0">
    <w:p w14:paraId="3E91B787" w14:textId="77777777" w:rsidR="00EE4FE0" w:rsidRDefault="00EE4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3BF6"/>
    <w:rsid w:val="00590D07"/>
    <w:rsid w:val="006D6DF5"/>
    <w:rsid w:val="00784D58"/>
    <w:rsid w:val="008D6863"/>
    <w:rsid w:val="00B86B75"/>
    <w:rsid w:val="00BC48D5"/>
    <w:rsid w:val="00C36279"/>
    <w:rsid w:val="00E315A3"/>
    <w:rsid w:val="00EE4F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036D02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483</Words>
  <Characters>845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1-07T07:33:00Z</dcterms:created>
  <dcterms:modified xsi:type="dcterms:W3CDTF">2019-01-07T07:34:00Z</dcterms:modified>
</cp:coreProperties>
</file>